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A6AF5" w14:textId="740190B8" w:rsidR="00C47D78" w:rsidRDefault="002314DC">
      <w:pPr>
        <w:rPr>
          <w:lang w:val="en-US"/>
        </w:rPr>
      </w:pPr>
      <w:r>
        <w:rPr>
          <w:lang w:val="en-US"/>
        </w:rPr>
        <w:t xml:space="preserve">Table 1. </w:t>
      </w:r>
      <w:r w:rsidRPr="002314DC">
        <w:rPr>
          <w:lang w:val="en-US"/>
        </w:rPr>
        <w:t>DALYs attributable to specific mental disorders</w:t>
      </w:r>
      <w:r>
        <w:rPr>
          <w:lang w:val="en-US"/>
        </w:rPr>
        <w:t xml:space="preserve"> (</w:t>
      </w:r>
      <w:r w:rsidRPr="002314DC">
        <w:rPr>
          <w:lang w:val="en-US"/>
        </w:rPr>
        <w:t>10</w:t>
      </w:r>
      <w:r>
        <w:rPr>
          <w:lang w:val="en-US"/>
        </w:rPr>
        <w:t>0</w:t>
      </w:r>
      <w:r w:rsidRPr="002314DC">
        <w:rPr>
          <w:lang w:val="en-US"/>
        </w:rPr>
        <w:t>,000</w:t>
      </w:r>
      <w:r>
        <w:rPr>
          <w:lang w:val="en-US"/>
        </w:rPr>
        <w:t xml:space="preserve"> population)</w:t>
      </w:r>
    </w:p>
    <w:p w14:paraId="3027F7DC" w14:textId="085C90D0" w:rsidR="002314DC" w:rsidRDefault="002314DC">
      <w:pPr>
        <w:rPr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8"/>
        <w:gridCol w:w="1683"/>
        <w:gridCol w:w="1860"/>
        <w:gridCol w:w="1844"/>
        <w:gridCol w:w="1860"/>
        <w:gridCol w:w="1793"/>
        <w:gridCol w:w="1860"/>
      </w:tblGrid>
      <w:tr w:rsidR="002314DC" w:rsidRPr="00ED0F81" w14:paraId="55E205DE" w14:textId="77777777" w:rsidTr="00EA3C64">
        <w:trPr>
          <w:trHeight w:val="300"/>
        </w:trPr>
        <w:tc>
          <w:tcPr>
            <w:tcW w:w="1099" w:type="pct"/>
            <w:shd w:val="clear" w:color="auto" w:fill="auto"/>
            <w:noWrap/>
            <w:vAlign w:val="bottom"/>
            <w:hideMark/>
          </w:tcPr>
          <w:p w14:paraId="537B9B39" w14:textId="77777777" w:rsidR="002314DC" w:rsidRPr="00ED0F81" w:rsidRDefault="002314DC" w:rsidP="00EA3C64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1273" w:type="pct"/>
            <w:gridSpan w:val="2"/>
            <w:shd w:val="clear" w:color="auto" w:fill="auto"/>
            <w:noWrap/>
            <w:vAlign w:val="bottom"/>
            <w:hideMark/>
          </w:tcPr>
          <w:p w14:paraId="47FEBC9D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Both sex</w:t>
            </w:r>
          </w:p>
        </w:tc>
        <w:tc>
          <w:tcPr>
            <w:tcW w:w="1341" w:type="pct"/>
            <w:gridSpan w:val="2"/>
            <w:shd w:val="clear" w:color="auto" w:fill="auto"/>
            <w:noWrap/>
            <w:vAlign w:val="bottom"/>
            <w:hideMark/>
          </w:tcPr>
          <w:p w14:paraId="1296A3E3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Male</w:t>
            </w:r>
          </w:p>
        </w:tc>
        <w:tc>
          <w:tcPr>
            <w:tcW w:w="1287" w:type="pct"/>
            <w:gridSpan w:val="2"/>
            <w:shd w:val="clear" w:color="auto" w:fill="auto"/>
            <w:noWrap/>
            <w:vAlign w:val="bottom"/>
            <w:hideMark/>
          </w:tcPr>
          <w:p w14:paraId="3819EE91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Female</w:t>
            </w:r>
          </w:p>
        </w:tc>
      </w:tr>
      <w:tr w:rsidR="002314DC" w:rsidRPr="00ED0F81" w14:paraId="67772857" w14:textId="77777777" w:rsidTr="00EA3C64">
        <w:trPr>
          <w:trHeight w:val="300"/>
        </w:trPr>
        <w:tc>
          <w:tcPr>
            <w:tcW w:w="1099" w:type="pct"/>
            <w:shd w:val="clear" w:color="auto" w:fill="auto"/>
            <w:noWrap/>
            <w:vAlign w:val="bottom"/>
            <w:hideMark/>
          </w:tcPr>
          <w:p w14:paraId="5B0803A4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5D809D4B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2A1F239C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07A5D797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004C6D03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0EFEC590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EEDE500" w14:textId="77777777" w:rsidR="002314DC" w:rsidRPr="00ED0F81" w:rsidRDefault="002314DC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</w:tr>
      <w:tr w:rsidR="002314DC" w:rsidRPr="00ED0F81" w14:paraId="1ED26128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615380D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Major depressive disorder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5B83E11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87.86</w:t>
            </w:r>
          </w:p>
          <w:p w14:paraId="6D5F601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65.55, 953.1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EF6FED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54.62</w:t>
            </w:r>
          </w:p>
          <w:p w14:paraId="649A807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10.96, 1045.8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63EA49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531.59</w:t>
            </w:r>
          </w:p>
          <w:p w14:paraId="7C3D8634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50.9, 739.48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5F52660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05.29</w:t>
            </w:r>
          </w:p>
          <w:p w14:paraId="7722405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03.62, 842.67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780A285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30.19</w:t>
            </w:r>
          </w:p>
          <w:p w14:paraId="38BB2F75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60.27, 1159.32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001873D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83.21</w:t>
            </w:r>
          </w:p>
          <w:p w14:paraId="4521053A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98.08, 1228.91)</w:t>
            </w:r>
          </w:p>
        </w:tc>
      </w:tr>
      <w:tr w:rsidR="002314DC" w:rsidRPr="00ED0F81" w14:paraId="734ADF21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07E60FE7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nxiety disorders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1FFCD8A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02.23</w:t>
            </w:r>
          </w:p>
          <w:p w14:paraId="420F4572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99.03, 429.32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EE7FFA7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09.51</w:t>
            </w:r>
          </w:p>
          <w:p w14:paraId="0547905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05.76, 434.6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5786DC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45.44</w:t>
            </w:r>
          </w:p>
          <w:p w14:paraId="1818834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62.14, 345.61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7F6FEFC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59.69</w:t>
            </w:r>
          </w:p>
          <w:p w14:paraId="044FD5E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72.72, 364.95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05CEDD8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53.95</w:t>
            </w:r>
          </w:p>
          <w:p w14:paraId="6C149A1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30.59, 507.35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6D686AB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52.97</w:t>
            </w:r>
          </w:p>
          <w:p w14:paraId="59D24917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29.71, 498.14)</w:t>
            </w:r>
          </w:p>
        </w:tc>
      </w:tr>
      <w:tr w:rsidR="002314DC" w:rsidRPr="00ED0F81" w14:paraId="2FA29012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1A5EE4C9" w14:textId="4AF97DC2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Idiopathic developmental</w:t>
            </w:r>
          </w:p>
          <w:p w14:paraId="457BA6C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intellectual disability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33BAA74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3.87</w:t>
            </w:r>
          </w:p>
          <w:p w14:paraId="1AB0B127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7.01, 168.6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788F4E5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9.9</w:t>
            </w:r>
          </w:p>
          <w:p w14:paraId="2C27B2D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4.97, 162.85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A056835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4.21</w:t>
            </w:r>
          </w:p>
          <w:p w14:paraId="0C7B7B45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2.07, 186.85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7834BA8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9.17</w:t>
            </w:r>
          </w:p>
          <w:p w14:paraId="19E4397D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9.37, 178.21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637E3AAA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4.46</w:t>
            </w:r>
          </w:p>
          <w:p w14:paraId="7C9D65D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2.36, 152.89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3D580FD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1.33</w:t>
            </w:r>
          </w:p>
          <w:p w14:paraId="766584B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0.67, 147.78)</w:t>
            </w:r>
          </w:p>
        </w:tc>
      </w:tr>
      <w:tr w:rsidR="002314DC" w:rsidRPr="00ED0F81" w14:paraId="184AB194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</w:tcPr>
          <w:p w14:paraId="0A7DBF9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Dysthymia</w:t>
            </w:r>
          </w:p>
        </w:tc>
        <w:tc>
          <w:tcPr>
            <w:tcW w:w="603" w:type="pct"/>
            <w:shd w:val="clear" w:color="auto" w:fill="auto"/>
            <w:noWrap/>
            <w:vAlign w:val="center"/>
          </w:tcPr>
          <w:p w14:paraId="152C789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2.57</w:t>
            </w:r>
          </w:p>
          <w:p w14:paraId="661A5C04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8.7, 171.81)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1C4903A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9.42</w:t>
            </w:r>
          </w:p>
          <w:p w14:paraId="381D3332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73.76, 182.02)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5341DAB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1.52</w:t>
            </w:r>
          </w:p>
          <w:p w14:paraId="2071226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5.91, 143.08)</w:t>
            </w:r>
          </w:p>
        </w:tc>
        <w:tc>
          <w:tcPr>
            <w:tcW w:w="671" w:type="pct"/>
            <w:shd w:val="clear" w:color="auto" w:fill="auto"/>
            <w:noWrap/>
            <w:vAlign w:val="center"/>
          </w:tcPr>
          <w:p w14:paraId="2F41CDE4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1.16</w:t>
            </w:r>
          </w:p>
          <w:p w14:paraId="0A84831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2.77, 158.27)</w:t>
            </w:r>
          </w:p>
        </w:tc>
        <w:tc>
          <w:tcPr>
            <w:tcW w:w="642" w:type="pct"/>
            <w:shd w:val="clear" w:color="auto" w:fill="auto"/>
            <w:noWrap/>
            <w:vAlign w:val="center"/>
          </w:tcPr>
          <w:p w14:paraId="18A4D17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1.74</w:t>
            </w:r>
          </w:p>
          <w:p w14:paraId="06053F44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0.36, 201.3)</w:t>
            </w:r>
          </w:p>
        </w:tc>
        <w:tc>
          <w:tcPr>
            <w:tcW w:w="645" w:type="pct"/>
            <w:shd w:val="clear" w:color="auto" w:fill="auto"/>
            <w:noWrap/>
            <w:vAlign w:val="center"/>
          </w:tcPr>
          <w:p w14:paraId="1258D68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4.9</w:t>
            </w:r>
          </w:p>
          <w:p w14:paraId="752B46D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4.27, 206.12)</w:t>
            </w:r>
          </w:p>
        </w:tc>
      </w:tr>
      <w:tr w:rsidR="002314DC" w:rsidRPr="00ED0F81" w14:paraId="44665041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048B493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Other mental disorders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6E84A3A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6.49</w:t>
            </w:r>
          </w:p>
          <w:p w14:paraId="71868A3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0.83, 147.36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1705BE2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6.04</w:t>
            </w:r>
          </w:p>
          <w:p w14:paraId="5E81BE1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7.06, 161.37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266AC7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1.75</w:t>
            </w:r>
          </w:p>
          <w:p w14:paraId="27F3DE0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9.46, 170.82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51986E6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27.5</w:t>
            </w:r>
          </w:p>
          <w:p w14:paraId="5FCF6AE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0.24, 194.79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3345472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2.59</w:t>
            </w:r>
          </w:p>
          <w:p w14:paraId="03C7B38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1.57, 126.36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1F40294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7.96</w:t>
            </w:r>
          </w:p>
          <w:p w14:paraId="7B7B4DD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5.09, 133.03)</w:t>
            </w:r>
          </w:p>
        </w:tc>
      </w:tr>
      <w:tr w:rsidR="002314DC" w:rsidRPr="00ED0F81" w14:paraId="23CB8309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24219FF6" w14:textId="605A50BF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ttention-deficit</w:t>
            </w:r>
          </w:p>
          <w:p w14:paraId="39026BB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hyperactivity disorder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2CEC4DE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.65</w:t>
            </w:r>
          </w:p>
          <w:p w14:paraId="0074CC9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81, 14.81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BD98F8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.68</w:t>
            </w:r>
          </w:p>
          <w:p w14:paraId="046308C2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26, 13.15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6539EA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2.83</w:t>
            </w:r>
          </w:p>
          <w:p w14:paraId="30F965C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.93, 22.26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6AC1AEC6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.18</w:t>
            </w:r>
          </w:p>
          <w:p w14:paraId="235ABFF7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.07, 19.1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6B833EF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.84</w:t>
            </w:r>
          </w:p>
          <w:p w14:paraId="2514956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56, 8.35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21B559E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.38</w:t>
            </w:r>
          </w:p>
          <w:p w14:paraId="4545DA1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32, 7.55)</w:t>
            </w:r>
          </w:p>
        </w:tc>
      </w:tr>
      <w:tr w:rsidR="002314DC" w:rsidRPr="00ED0F81" w14:paraId="7A4F424E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516EC756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Conduct disorder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21E20AA2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9.9</w:t>
            </w:r>
          </w:p>
          <w:p w14:paraId="77BE9AE7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8.06, 111.17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64976A5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58.9</w:t>
            </w:r>
          </w:p>
          <w:p w14:paraId="2B5972F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2, 93.8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19CD54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8.11</w:t>
            </w:r>
          </w:p>
          <w:p w14:paraId="18AE292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4.23, 153.31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6C6DB7C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8.13</w:t>
            </w:r>
          </w:p>
          <w:p w14:paraId="482F20E2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3.3, 122.24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530D59BD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4.21</w:t>
            </w:r>
          </w:p>
          <w:p w14:paraId="4238871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2.59, 73.52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0DA4737A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9.35</w:t>
            </w:r>
          </w:p>
          <w:p w14:paraId="78EEC02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0.21, 65.98)</w:t>
            </w:r>
          </w:p>
        </w:tc>
      </w:tr>
      <w:tr w:rsidR="002314DC" w:rsidRPr="00ED0F81" w14:paraId="7CE59C13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4DAFA0F2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Bipolar disorder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65BE526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0.45</w:t>
            </w:r>
          </w:p>
          <w:p w14:paraId="516D4317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6.88, 124.08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7B3B03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2.26</w:t>
            </w:r>
          </w:p>
          <w:p w14:paraId="737CB055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8.93, 126.3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185921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2.32</w:t>
            </w:r>
          </w:p>
          <w:p w14:paraId="4C42FEE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7.88, 128.47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413AEA9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6.83</w:t>
            </w:r>
          </w:p>
          <w:p w14:paraId="0C46A5E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1.15, 136.09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0D578336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8.74</w:t>
            </w:r>
          </w:p>
          <w:p w14:paraId="71515E7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5.83, 121.3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59A30A9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8.42</w:t>
            </w:r>
          </w:p>
          <w:p w14:paraId="5EDA6F1D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6.46, 122.16)</w:t>
            </w:r>
          </w:p>
        </w:tc>
      </w:tr>
      <w:tr w:rsidR="002314DC" w:rsidRPr="00ED0F81" w14:paraId="459EEF02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0FA17E5D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utism spectrum disorders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41797A32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5.11</w:t>
            </w:r>
          </w:p>
          <w:p w14:paraId="6C51A3C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9.51, 66.35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30524C6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3.9</w:t>
            </w:r>
          </w:p>
          <w:p w14:paraId="47606FC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8.65, 64.1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9AE34A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6.15</w:t>
            </w:r>
          </w:p>
          <w:p w14:paraId="0B2716C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2.58, 97.14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75A1B2E5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4.12</w:t>
            </w:r>
          </w:p>
          <w:p w14:paraId="5758FCE4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1.51, 94.04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0BEAA0D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5.94</w:t>
            </w:r>
          </w:p>
          <w:p w14:paraId="4329A5D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6.5, 37.88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2FCCBA85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5.39</w:t>
            </w:r>
          </w:p>
          <w:p w14:paraId="5C1C52B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6.08, 37.01)</w:t>
            </w:r>
          </w:p>
        </w:tc>
      </w:tr>
      <w:tr w:rsidR="002314DC" w:rsidRPr="00ED0F81" w14:paraId="51C094A6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7D43EB1A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Schizophrenia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319F3A4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9.38</w:t>
            </w:r>
          </w:p>
          <w:p w14:paraId="448CB7E6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0.72, 212.8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577CC2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9.46</w:t>
            </w:r>
          </w:p>
          <w:p w14:paraId="3FE070C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8.16, 224.01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0525B8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4.32</w:t>
            </w:r>
          </w:p>
          <w:p w14:paraId="128D30F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1.56, 232.96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4D9C4A0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94.55</w:t>
            </w:r>
          </w:p>
          <w:p w14:paraId="7FD191C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5.54, 258.39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25D2CDA6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5.78</w:t>
            </w:r>
          </w:p>
          <w:p w14:paraId="2328161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0.72, 197.67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53E3964A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8.73</w:t>
            </w:r>
          </w:p>
          <w:p w14:paraId="5D09885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3.92, 199.7)</w:t>
            </w:r>
          </w:p>
        </w:tc>
      </w:tr>
      <w:tr w:rsidR="002314DC" w:rsidRPr="00ED0F81" w14:paraId="1CD8C441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641387B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Bulimia nervosa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5C4B128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.81</w:t>
            </w:r>
          </w:p>
          <w:p w14:paraId="4713DAE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.54, 27.04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FC2B446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.34</w:t>
            </w:r>
          </w:p>
          <w:p w14:paraId="4B8ADD2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.67, 24.4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9525D4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.14</w:t>
            </w:r>
          </w:p>
          <w:p w14:paraId="57D17DA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7.26, 21.37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1ACD679A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2.53</w:t>
            </w:r>
          </w:p>
          <w:p w14:paraId="550C37D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.91, 20.21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50C6219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0.15</w:t>
            </w:r>
          </w:p>
          <w:p w14:paraId="5C03A7C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.57, 32.09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1349265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.67</w:t>
            </w:r>
          </w:p>
          <w:p w14:paraId="784F7F6F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, 28.15)</w:t>
            </w:r>
          </w:p>
        </w:tc>
      </w:tr>
      <w:tr w:rsidR="002314DC" w:rsidRPr="00ED0F81" w14:paraId="5EE70633" w14:textId="77777777" w:rsidTr="00ED0F81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42EDC01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norexia nervosa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35EE0679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.76</w:t>
            </w:r>
          </w:p>
          <w:p w14:paraId="077B0F93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35, 13.02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711360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.71</w:t>
            </w:r>
          </w:p>
          <w:p w14:paraId="0A533451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77, 11.18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50AC59E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.99</w:t>
            </w:r>
          </w:p>
          <w:p w14:paraId="794C0F18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03, 7.02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75EBFD9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.46</w:t>
            </w:r>
          </w:p>
          <w:p w14:paraId="796D271B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79, 5.97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6B822420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.19</w:t>
            </w:r>
          </w:p>
          <w:p w14:paraId="7AB0E06C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.09, 18.74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6E9E98BA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.53</w:t>
            </w:r>
          </w:p>
          <w:p w14:paraId="5555FD66" w14:textId="77777777" w:rsidR="002314DC" w:rsidRPr="00ED0F81" w:rsidRDefault="002314DC" w:rsidP="00ED0F8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.22, 15.87)</w:t>
            </w:r>
          </w:p>
        </w:tc>
      </w:tr>
    </w:tbl>
    <w:p w14:paraId="622C2B07" w14:textId="77777777" w:rsidR="002314DC" w:rsidRPr="002314DC" w:rsidRDefault="002314DC">
      <w:pPr>
        <w:rPr>
          <w:lang w:val="en-US"/>
        </w:rPr>
      </w:pPr>
    </w:p>
    <w:sectPr w:rsidR="002314DC" w:rsidRPr="002314DC" w:rsidSect="002314DC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A1MTS3NDM1NDdS0lEKTi0uzszPAykwrAUAlF/lcCwAAAA="/>
  </w:docVars>
  <w:rsids>
    <w:rsidRoot w:val="002314DC"/>
    <w:rsid w:val="002314DC"/>
    <w:rsid w:val="00A02E58"/>
    <w:rsid w:val="00C47D78"/>
    <w:rsid w:val="00ED0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4A88E"/>
  <w15:chartTrackingRefBased/>
  <w15:docId w15:val="{5678A9CA-095B-4B4B-8415-9880BEFF2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lang w:val="en-AU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1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 dhungana</dc:creator>
  <cp:keywords/>
  <dc:description/>
  <cp:lastModifiedBy>raja dhungana</cp:lastModifiedBy>
  <cp:revision>3</cp:revision>
  <dcterms:created xsi:type="dcterms:W3CDTF">2021-06-21T12:02:00Z</dcterms:created>
  <dcterms:modified xsi:type="dcterms:W3CDTF">2021-06-21T12:04:00Z</dcterms:modified>
</cp:coreProperties>
</file>